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Intel][15, </w:t>
      </w:r>
      <w:r>
        <w:rPr>
          <w:rFonts w:ascii="Times New Roman" w:hAnsi="Times New Roman" w:cs="Times New Roman"/>
        </w:rPr>
        <w:t>Spreadtrum</w:t>
      </w:r>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or the eMBB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repetition,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on the basis of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3.2dB and 4dB gain with target 2% r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Contribution  [</w:t>
            </w:r>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ZTE]</w:t>
      </w:r>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r>
        <w:rPr>
          <w:rFonts w:ascii="Times New Roman" w:hAnsi="Times New Roman" w:cs="Times New Roman"/>
        </w:rPr>
        <w:t>Spreadtrum</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7, CTC][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both eMBB</w:t>
            </w:r>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eMBB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observed with target 10% iBLER</w:t>
            </w:r>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eMBB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rBLER</w:t>
            </w:r>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 0.4dB gain with target 10% iBLER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rBLER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eMBB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5168"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rPr>
              <w:drawing>
                <wp:anchor distT="0" distB="0" distL="114300" distR="114300" simplePos="0" relativeHeight="251657216"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It can be seen that about 0.4 dB and 0.8 dB gain with target 10% iBLER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iBLER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400"/>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ZT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60288"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9264"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7, CTC][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with target 10% iBLER</w:t>
            </w:r>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eMBB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0.5dB and 1.5 dB gain with target 10% i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r>
              <w:rPr>
                <w:rFonts w:ascii="Times New Roman" w:eastAsia="SimSun" w:hAnsi="Times New Roman" w:cs="Times New Roman" w:hint="eastAsia"/>
                <w:b/>
                <w:i/>
                <w:kern w:val="0"/>
                <w:szCs w:val="21"/>
                <w:lang w:val="en-GB"/>
              </w:rPr>
              <w:t>eMBB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Power domain based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ZT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r>
        <w:rPr>
          <w:rFonts w:ascii="Times New Roman" w:eastAsia="SimSun" w:hAnsi="Times New Roman" w:cs="Times New Roman"/>
          <w:color w:val="000000" w:themeColor="text1"/>
          <w:szCs w:val="21"/>
        </w:rPr>
        <w:t>Spreadtrum</w:t>
      </w:r>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SimSun"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time domain based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on the basis of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Early termination of PUSCH repetition does not directly impact the channel coverage, and the number of repetition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requency domain based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ar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power domain based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r>
              <w:rPr>
                <w:rFonts w:ascii="Times New Roman" w:eastAsia="SimSun"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uawei, Hisilicon</w:t>
            </w:r>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spatial domain based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Open-loop/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r>
              <w:rPr>
                <w:rFonts w:ascii="Times New Roman" w:eastAsia="SimSun"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When massive MIMO gNBs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pen-loop Tx Diversity for Msg3 can be combined with Msg3 repetition</w:t>
            </w:r>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3 or 6 dB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r>
              <w:rPr>
                <w:rFonts w:ascii="Times New Roman" w:eastAsia="SimSun"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uawei, Hisilicon</w:t>
            </w:r>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r w:rsidRPr="00E574C7">
              <w:rPr>
                <w:rFonts w:ascii="Times New Roman" w:eastAsia="SimSun" w:hAnsi="Times New Roman" w:cs="Times New Roman"/>
              </w:rPr>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r w:rsidRPr="00350FDC">
              <w:rPr>
                <w:rFonts w:ascii="Times New Roman" w:eastAsia="SimSun" w:hAnsi="Times New Roman" w:cs="Times New Roman"/>
                <w:b/>
              </w:rPr>
              <w:t>on the basis of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InterDigital,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r w:rsidRPr="000B6F3B">
              <w:rPr>
                <w:rFonts w:ascii="Times New Roman" w:eastAsia="SimSun" w:hAnsi="Times New Roman" w:cs="Times New Roman"/>
                <w:bCs/>
              </w:rPr>
              <w:t>InterDigital</w:t>
            </w:r>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 xml:space="preserve">We have one question for clarification. In “Multi-slot PUSCH/TBS scaling/TTI bundling”, does “Multi-slot PUSCH” or “TTI bundling” apply to processing of TB? If so, our proposal </w:t>
            </w:r>
            <w:r w:rsidRPr="000B6F3B">
              <w:rPr>
                <w:rFonts w:ascii="Times New Roman" w:eastAsia="SimSun" w:hAnsi="Times New Roman" w:cs="Times New Roman"/>
                <w:bCs/>
              </w:rPr>
              <w:lastRenderedPageBreak/>
              <w:t>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lastRenderedPageBreak/>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 xml:space="preserve">So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subbullet</w:t>
            </w:r>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We share similar view as InterDigital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The suggestion from InterDigital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It seems that some listed solutions need to be rearranged since “Increase the nominal/actual number of PUSCH repetition for TDD” can be included to “Enhancement on PUSCH 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lastRenderedPageBreak/>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on the basis of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t>similar sounding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lastRenderedPageBreak/>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target generic eMBB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r w:rsidRPr="005F574D">
              <w:rPr>
                <w:rFonts w:ascii="Times New Roman" w:eastAsia="SimSun" w:hAnsi="Times New Roman" w:cs="Times New Roman"/>
                <w:bCs/>
                <w:u w:val="single"/>
              </w:rPr>
              <w:t xml:space="preserve">and also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2-5 dB using interleaved TBs</w:t>
            </w:r>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to remo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third sub-bullet, I know understand the purpose, i.e. enhance the performance of A-CSI which is transmitted on PUSCH particularly. I have some sympathy with Qualcomm. </w:t>
            </w:r>
            <w:r>
              <w:rPr>
                <w:rFonts w:ascii="Times New Roman" w:eastAsia="SimSun" w:hAnsi="Times New Roman" w:cs="Times New Roman" w:hint="eastAsia"/>
                <w:bCs/>
              </w:rPr>
              <w:lastRenderedPageBreak/>
              <w:t>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lastRenderedPageBreak/>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lastRenderedPageBreak/>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r>
              <w:rPr>
                <w:rFonts w:ascii="Times New Roman" w:eastAsia="SimSun"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proposal</w:t>
            </w:r>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r w:rsidRPr="005C4FD2">
              <w:rPr>
                <w:rFonts w:ascii="Times New Roman" w:eastAsia="SimSun" w:hAnsi="Times New Roman" w:cs="Times New Roman"/>
                <w:b/>
                <w:color w:val="FF0000"/>
              </w:rPr>
              <w:t>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Sony, DOCOMO,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r w:rsidR="001D0874">
              <w:rPr>
                <w:rFonts w:ascii="Times New Roman" w:eastAsia="SimSun" w:hAnsi="Times New Roman" w:cs="Times New Roman"/>
                <w:bCs/>
              </w:rPr>
              <w:t xml:space="preserve">to delet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r>
              <w:rPr>
                <w:rFonts w:ascii="Times New Roman" w:eastAsia="SimSun" w:hAnsi="Times New Roman" w:cs="Times New Roman"/>
                <w:bCs/>
              </w:rPr>
              <w:t xml:space="preserve">Also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lastRenderedPageBreak/>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722AF5"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lastRenderedPageBreak/>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subbullets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r w:rsidRPr="003D0638">
              <w:rPr>
                <w:rFonts w:ascii="Times New Roman" w:eastAsia="SimSun" w:hAnsi="Times New Roman" w:cs="Times New Roman"/>
                <w:color w:val="FF0000"/>
                <w:kern w:val="2"/>
                <w:szCs w:val="22"/>
                <w:lang w:val="fr-FR"/>
              </w:rPr>
              <w:t xml:space="preserve">FFS: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r w:rsidRPr="003D0638">
              <w:rPr>
                <w:rFonts w:ascii="Times New Roman" w:eastAsia="SimSun" w:hAnsi="Times New Roman" w:cs="Times New Roman"/>
                <w:bCs/>
              </w:rPr>
              <w:t>InterDigital</w:t>
            </w:r>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lastRenderedPageBreak/>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end LS to RAN4 to study on power domain based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to 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lastRenderedPageBreak/>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SimSun" w:hAnsi="Times New Roman" w:cs="Times New Roman"/>
                <w:b/>
                <w:color w:val="FF0000"/>
              </w:rPr>
              <w:t xml:space="preserve">InterDigital,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InterDigital,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to modify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r w:rsidRPr="009A31E8">
              <w:rPr>
                <w:rFonts w:ascii="Times New Roman" w:eastAsia="SimSun" w:hAnsi="Times New Roman" w:cs="Times New Roman"/>
                <w:bCs/>
              </w:rPr>
              <w:t xml:space="preserve">Is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lastRenderedPageBreak/>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r w:rsidRPr="0094148F">
              <w:rPr>
                <w:rFonts w:ascii="Times New Roman" w:eastAsia="SimSun" w:hAnsi="Times New Roman" w:cs="Times New Roman"/>
                <w:bCs/>
              </w:rPr>
              <w:t>open-loop/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lastRenderedPageBreak/>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 xml:space="preserve">number of supporting companies, e.g., </w:t>
      </w:r>
      <w:r w:rsidRPr="002F125F">
        <w:rPr>
          <w:rFonts w:ascii="Times New Roman" w:eastAsia="SimSun" w:hAnsi="Times New Roman" w:cs="Times New Roman"/>
          <w:b/>
          <w:highlight w:val="cyan"/>
        </w:rPr>
        <w:lastRenderedPageBreak/>
        <w:t>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Study the performance and specification impacts on time domain based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We do not see the need of introducing a higher number PUSCH repetitions if it does not aim 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w:t>
            </w:r>
            <w:r>
              <w:rPr>
                <w:rFonts w:ascii="Times New Roman" w:eastAsia="SimSun" w:hAnsi="Times New Roman" w:cs="Times New Roman"/>
              </w:rPr>
              <w:lastRenderedPageBreak/>
              <w:t>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SimSun" w:hAnsi="Times New Roman" w:cs="Times New Roman"/>
              </w:rPr>
              <w:t>? If this enhancement is limited to noncontiguous repetitions, then lets not put it in a sub-bullet, lets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context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sized for a single slot, but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A30591">
        <w:tc>
          <w:tcPr>
            <w:tcW w:w="1792" w:type="dxa"/>
          </w:tcPr>
          <w:p w14:paraId="32A3474D" w14:textId="77777777" w:rsidR="00EA5B93" w:rsidRDefault="00EA5B93" w:rsidP="00A3059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3CF312A4" w14:textId="77777777" w:rsidR="00EA5B93" w:rsidRDefault="00EA5B93" w:rsidP="00A30591">
            <w:pPr>
              <w:rPr>
                <w:rFonts w:ascii="Times New Roman" w:eastAsia="SimSun" w:hAnsi="Times New Roman" w:cs="Times New Roman"/>
              </w:rPr>
            </w:pPr>
            <w:r>
              <w:rPr>
                <w:rFonts w:ascii="Times New Roman" w:eastAsia="SimSun" w:hAnsi="Times New Roman" w:cs="Times New Roman"/>
              </w:rPr>
              <w:t xml:space="preserve">We suggest to remove the proposal on CSI from this agreement as it cannot be directly compared to other schemes to assess performance gains. It can be moved to 8.8.2.3 and </w:t>
            </w:r>
            <w:r>
              <w:rPr>
                <w:rFonts w:ascii="Times New Roman" w:eastAsia="SimSun" w:hAnsi="Times New Roman" w:cs="Times New Roman"/>
              </w:rPr>
              <w:lastRenderedPageBreak/>
              <w:t>studied as a general enhancement to coverage.</w:t>
            </w:r>
          </w:p>
        </w:tc>
      </w:tr>
      <w:tr w:rsidR="00C8337F" w14:paraId="4DBC30C0" w14:textId="77777777" w:rsidTr="00A30591">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Is. We prefer deprioritize CSI repetition on PUSCH.</w:t>
            </w:r>
          </w:p>
        </w:tc>
      </w:tr>
      <w:tr w:rsidR="00D16F10" w14:paraId="727BBF74" w14:textId="77777777" w:rsidTr="00A30591">
        <w:tc>
          <w:tcPr>
            <w:tcW w:w="1792" w:type="dxa"/>
          </w:tcPr>
          <w:p w14:paraId="5C7441BA" w14:textId="1508D51B" w:rsidR="00D16F10" w:rsidRDefault="00D16F10" w:rsidP="00D16F10">
            <w:pPr>
              <w:jc w:val="center"/>
              <w:rPr>
                <w:rFonts w:ascii="Times New Roman" w:eastAsia="SimSun" w:hAnsi="Times New Roman" w:cs="Times New Roman" w:hint="eastAsia"/>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Besides, could the proponent companies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he reason to put a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add </w:t>
            </w:r>
            <w:r w:rsidR="000B77B7">
              <w:rPr>
                <w:rFonts w:ascii="Times New Roman" w:eastAsia="SimSun" w:hAnsi="Times New Roman" w:cs="Times New Roman"/>
              </w:rPr>
              <w:t>the following note:</w:t>
            </w:r>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lastRenderedPageBreak/>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A30591">
        <w:tc>
          <w:tcPr>
            <w:tcW w:w="1792" w:type="dxa"/>
          </w:tcPr>
          <w:p w14:paraId="5C92DE13" w14:textId="77777777" w:rsidR="00EA5B93" w:rsidRDefault="00EA5B93" w:rsidP="00A3059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A30591">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A30591">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A30591">
        <w:tc>
          <w:tcPr>
            <w:tcW w:w="1792" w:type="dxa"/>
          </w:tcPr>
          <w:p w14:paraId="2CCE4DD5" w14:textId="2350A8CA" w:rsidR="00BF3367" w:rsidRDefault="00BF3367" w:rsidP="00A30591">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A30591">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A30591">
        <w:tc>
          <w:tcPr>
            <w:tcW w:w="1792" w:type="dxa"/>
          </w:tcPr>
          <w:p w14:paraId="191588F2" w14:textId="49475887" w:rsidR="00482B49" w:rsidRDefault="00482B49" w:rsidP="00482B49">
            <w:pPr>
              <w:jc w:val="center"/>
              <w:rPr>
                <w:rFonts w:ascii="Times New Roman" w:eastAsia="SimSun" w:hAnsi="Times New Roman" w:cs="Times New Roman" w:hint="eastAsia"/>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been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hint="eastAsia"/>
              </w:rPr>
            </w:pPr>
            <w:r>
              <w:rPr>
                <w:rFonts w:ascii="Times New Roman" w:eastAsia="SimSun"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r>
              <w:rPr>
                <w:rFonts w:ascii="Times New Roman" w:eastAsia="SimSun" w:hAnsi="Times New Roman" w:cs="Times New Roman"/>
              </w:rPr>
              <w:t>Similar to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definitely discuss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r>
              <w:rPr>
                <w:rFonts w:ascii="Times New Roman" w:eastAsia="SimSun" w:hAnsi="Times New Roman" w:cs="Times New Roman"/>
                <w:bCs/>
              </w:rPr>
              <w:t>have to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exactly the sam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eMBB and not URLLC PUSCH here). In such a case shouldn’t this be classified under the first bullet?</w:t>
            </w:r>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r>
              <w:rPr>
                <w:rFonts w:ascii="Times New Roman" w:eastAsia="SimSun" w:hAnsi="Times New Roman" w:cs="Times New Roman"/>
              </w:rPr>
              <w:t xml:space="preserve">Also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hint="eastAsia"/>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But for DMRS density related bullets, it is not clear to us how much gain we can achieve compared to existing DMRS design. So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lastRenderedPageBreak/>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3 companies suggest to study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1 company suggests to study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0E13368D"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A30591">
        <w:tc>
          <w:tcPr>
            <w:tcW w:w="1792" w:type="dxa"/>
          </w:tcPr>
          <w:p w14:paraId="1B23F852" w14:textId="77777777" w:rsidR="00EA5B93" w:rsidRPr="00574617" w:rsidRDefault="00EA5B93" w:rsidP="00A30591">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A30591">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an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A30591">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uggest to mak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A30591">
        <w:tc>
          <w:tcPr>
            <w:tcW w:w="1792" w:type="dxa"/>
          </w:tcPr>
          <w:p w14:paraId="1ED8D36D" w14:textId="2E11DDC3" w:rsidR="00284555" w:rsidRDefault="00284555" w:rsidP="00284555">
            <w:pPr>
              <w:jc w:val="center"/>
              <w:rPr>
                <w:rFonts w:ascii="Times New Roman" w:eastAsia="SimSun" w:hAnsi="Times New Roman" w:cs="Times New Roman" w:hint="eastAsia"/>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lastRenderedPageBreak/>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We would like these enhancements to use R16 PUSCH Full power tx. enhancements as a baseline.</w:t>
            </w:r>
            <w:r w:rsidR="000F4780">
              <w:rPr>
                <w:rFonts w:ascii="Times New Roman" w:eastAsia="SimSun" w:hAnsi="Times New Roman" w:cs="Times New Roman"/>
              </w:rPr>
              <w:t xml:space="preserve"> Can we add the following sub-bullet:</w:t>
            </w:r>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hint="eastAsia"/>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Then regarding TxD: A specified TxD has the benefit over transparent TxD in that abrupt changes in the frequency domain are possible, and so transmitting with a few PRBs can be supported, which can be difficult with e.g. CDD. However, TxD schemes may require fairly extensi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As we show in our contributions, multi-layer coverage can be over the vast majority of a cell, especially for non-coherent UL MIMO transmission.  Therefore, before assuming that TxD would be selected by a scheduler over multi-layer transmission, we think some better understanding of TxD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 xml:space="preserve">We understand that multi-antenna transmission schemes may be perceived as one of the more complex solutions for the UE.  However, UL MIMO UEs are in deployments now, and multi-antenna techniques are also one of the most generally applicable. They are also among the best performing, and may allow up to 3 dB more power for 2 Tx antennas for pretty much any kind of PUSCH transmission, and without consuming </w:t>
            </w:r>
            <w:r>
              <w:rPr>
                <w:sz w:val="22"/>
              </w:rPr>
              <w:lastRenderedPageBreak/>
              <w:t>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to study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3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to study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For SIP invite message, the primary issue appears to be excessive segmentation at the PHY-MAC stage. We think the proposal on TB scaling to span multiple slots could help reduce the 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hint="eastAsia"/>
                <w:bCs/>
              </w:rPr>
            </w:pPr>
            <w:bookmarkStart w:id="85" w:name="_GoBack" w:colFirst="0" w:colLast="1"/>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In our understanding, VoNR to VoNR call will use one packet per frame and introducing </w:t>
            </w:r>
            <w:r w:rsidRPr="001C690B">
              <w:rPr>
                <w:rFonts w:ascii="Times New Roman" w:eastAsia="SimSun" w:hAnsi="Times New Roman" w:cs="Times New Roman"/>
                <w:bCs/>
              </w:rPr>
              <w:lastRenderedPageBreak/>
              <w:t>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bookmarkEnd w:id="85"/>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777777" w:rsidR="00163629" w:rsidRDefault="00163629">
      <w:pPr>
        <w:rPr>
          <w:rFonts w:ascii="Times New Roman" w:eastAsia="SimSun" w:hAnsi="Times New Roman" w:cs="Times New Roman"/>
        </w:rPr>
      </w:pPr>
    </w:p>
    <w:p w14:paraId="3AA81CEF" w14:textId="77B3A80F" w:rsidR="007A27F7" w:rsidRPr="007A27F7" w:rsidRDefault="00E50664"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6</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77777777" w:rsidR="008817F9" w:rsidRPr="00ED4B14" w:rsidRDefault="008817F9">
      <w:pPr>
        <w:rPr>
          <w:rFonts w:ascii="Times New Roman" w:eastAsia="SimSun" w:hAnsi="Times New Roman" w:cs="Times New Roman"/>
        </w:rPr>
      </w:pPr>
    </w:p>
    <w:p w14:paraId="3D499BF2" w14:textId="01662A1B" w:rsidR="000E4F58" w:rsidRDefault="006B018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lastRenderedPageBreak/>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7B81AF54" w:rsidR="000E4F58" w:rsidRDefault="006B0188">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8. Intra-slot frequency hopping can help to improve PUSCH coverage. However, the </w:t>
            </w:r>
            <w:r>
              <w:rPr>
                <w:rFonts w:ascii="Times New Roman" w:hAnsi="Times New Roman" w:cs="Times New Roman"/>
              </w:rPr>
              <w:lastRenderedPageBreak/>
              <w:t>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lastRenderedPageBreak/>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7] </w:t>
      </w:r>
      <w:r>
        <w:rPr>
          <w:rFonts w:cs="Times New Roman"/>
        </w:rPr>
        <w:t>R1-2005732  China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9] </w:t>
      </w:r>
      <w:r>
        <w:rPr>
          <w:rFonts w:cs="Times New Roman"/>
        </w:rPr>
        <w:t>R1-2005889  Intel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0] </w:t>
      </w:r>
      <w:r>
        <w:rPr>
          <w:rFonts w:cs="Times New Roman"/>
        </w:rPr>
        <w:t>R1-2005938  Sierra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r>
              <w:rPr>
                <w:rFonts w:ascii="Times New Roman" w:eastAsia="SimSun"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5:Study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t xml:space="preserve">[11] </w:t>
      </w:r>
      <w:r>
        <w:rPr>
          <w:rFonts w:cs="Times New Roman"/>
        </w:rPr>
        <w:t>R1-2006047  OPPO</w:t>
      </w:r>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3] </w:t>
      </w:r>
      <w:r>
        <w:rPr>
          <w:rFonts w:cs="Times New Roman"/>
        </w:rPr>
        <w:t>R1-2006226  CMCC</w:t>
      </w:r>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2006245  InterDigital,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2006253  Spreadtrum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6] </w:t>
      </w:r>
      <w:r>
        <w:rPr>
          <w:rFonts w:cs="Times New Roman"/>
        </w:rPr>
        <w:t>R1-2006348  Panasonic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0] </w:t>
      </w:r>
      <w:r>
        <w:rPr>
          <w:rFonts w:cs="Times New Roman"/>
        </w:rPr>
        <w:t>R1-2006613  Ericsson</w:t>
      </w:r>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When massive MIMO gNBs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21] </w:t>
      </w:r>
      <w:r>
        <w:rPr>
          <w:rFonts w:cs="Times New Roman"/>
        </w:rPr>
        <w:t>R1-2006741  NTT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t xml:space="preserve">[22] </w:t>
      </w:r>
      <w:r>
        <w:rPr>
          <w:rFonts w:cs="Times New Roman"/>
        </w:rPr>
        <w:t>R1-2006820  Qualcomm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30F33" w14:textId="77777777" w:rsidR="0027504A" w:rsidRDefault="0027504A" w:rsidP="00014217">
      <w:r>
        <w:separator/>
      </w:r>
    </w:p>
  </w:endnote>
  <w:endnote w:type="continuationSeparator" w:id="0">
    <w:p w14:paraId="5CC7F21F" w14:textId="77777777" w:rsidR="0027504A" w:rsidRDefault="0027504A" w:rsidP="00014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789AA" w14:textId="77777777" w:rsidR="0027504A" w:rsidRDefault="0027504A" w:rsidP="00014217">
      <w:r>
        <w:separator/>
      </w:r>
    </w:p>
  </w:footnote>
  <w:footnote w:type="continuationSeparator" w:id="0">
    <w:p w14:paraId="6494E84F" w14:textId="77777777" w:rsidR="0027504A" w:rsidRDefault="0027504A" w:rsidP="000142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E6659E9"/>
    <w:multiLevelType w:val="multilevel"/>
    <w:tmpl w:val="5E263E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8"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1"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8"/>
  </w:num>
  <w:num w:numId="3">
    <w:abstractNumId w:val="15"/>
  </w:num>
  <w:num w:numId="4">
    <w:abstractNumId w:val="24"/>
  </w:num>
  <w:num w:numId="5">
    <w:abstractNumId w:val="7"/>
  </w:num>
  <w:num w:numId="6">
    <w:abstractNumId w:val="21"/>
  </w:num>
  <w:num w:numId="7">
    <w:abstractNumId w:val="2"/>
  </w:num>
  <w:num w:numId="8">
    <w:abstractNumId w:val="22"/>
  </w:num>
  <w:num w:numId="9">
    <w:abstractNumId w:val="23"/>
  </w:num>
  <w:num w:numId="10">
    <w:abstractNumId w:val="5"/>
  </w:num>
  <w:num w:numId="11">
    <w:abstractNumId w:val="19"/>
  </w:num>
  <w:num w:numId="12">
    <w:abstractNumId w:val="3"/>
  </w:num>
  <w:num w:numId="13">
    <w:abstractNumId w:val="1"/>
  </w:num>
  <w:num w:numId="14">
    <w:abstractNumId w:val="17"/>
  </w:num>
  <w:num w:numId="15">
    <w:abstractNumId w:val="4"/>
  </w:num>
  <w:num w:numId="16">
    <w:abstractNumId w:val="14"/>
  </w:num>
  <w:num w:numId="17">
    <w:abstractNumId w:val="20"/>
  </w:num>
  <w:num w:numId="18">
    <w:abstractNumId w:val="10"/>
  </w:num>
  <w:num w:numId="19">
    <w:abstractNumId w:val="16"/>
  </w:num>
  <w:num w:numId="20">
    <w:abstractNumId w:val="13"/>
  </w:num>
  <w:num w:numId="21">
    <w:abstractNumId w:val="18"/>
  </w:num>
  <w:num w:numId="22">
    <w:abstractNumId w:val="6"/>
  </w:num>
  <w:num w:numId="23">
    <w:abstractNumId w:val="12"/>
  </w:num>
  <w:num w:numId="24">
    <w:abstractNumId w:val="11"/>
  </w:num>
  <w:num w:numId="25">
    <w:abstractNumId w:val="0"/>
  </w:num>
  <w:num w:numId="26">
    <w:abstractNumId w:val="5"/>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rAUAVz5bGy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6F"/>
    <w:rsid w:val="00020D88"/>
    <w:rsid w:val="0002130A"/>
    <w:rsid w:val="000217AB"/>
    <w:rsid w:val="000229DD"/>
    <w:rsid w:val="000242AD"/>
    <w:rsid w:val="00027B64"/>
    <w:rsid w:val="00027BA5"/>
    <w:rsid w:val="0003420E"/>
    <w:rsid w:val="00035A8A"/>
    <w:rsid w:val="00036ECE"/>
    <w:rsid w:val="00037BAB"/>
    <w:rsid w:val="00040436"/>
    <w:rsid w:val="00041B5C"/>
    <w:rsid w:val="00042857"/>
    <w:rsid w:val="000438CC"/>
    <w:rsid w:val="00045BF8"/>
    <w:rsid w:val="00047531"/>
    <w:rsid w:val="000479DA"/>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70E00"/>
    <w:rsid w:val="0007285E"/>
    <w:rsid w:val="00072DC6"/>
    <w:rsid w:val="00073CA6"/>
    <w:rsid w:val="000758E6"/>
    <w:rsid w:val="00076521"/>
    <w:rsid w:val="0007793A"/>
    <w:rsid w:val="00077DF6"/>
    <w:rsid w:val="000807DF"/>
    <w:rsid w:val="00080BF2"/>
    <w:rsid w:val="000815CE"/>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42F2"/>
    <w:rsid w:val="000D458F"/>
    <w:rsid w:val="000D520A"/>
    <w:rsid w:val="000D5214"/>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753"/>
    <w:rsid w:val="001D0874"/>
    <w:rsid w:val="001D0C0F"/>
    <w:rsid w:val="001D49E7"/>
    <w:rsid w:val="001E0DFD"/>
    <w:rsid w:val="001E207F"/>
    <w:rsid w:val="001E5058"/>
    <w:rsid w:val="001E5A7C"/>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4EA0"/>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F0B"/>
    <w:rsid w:val="00284555"/>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745"/>
    <w:rsid w:val="002F63F0"/>
    <w:rsid w:val="003005B1"/>
    <w:rsid w:val="00300A61"/>
    <w:rsid w:val="00301490"/>
    <w:rsid w:val="0030167C"/>
    <w:rsid w:val="0030235E"/>
    <w:rsid w:val="0030278B"/>
    <w:rsid w:val="00302DCA"/>
    <w:rsid w:val="003031D6"/>
    <w:rsid w:val="0030357F"/>
    <w:rsid w:val="00304310"/>
    <w:rsid w:val="00304660"/>
    <w:rsid w:val="00306426"/>
    <w:rsid w:val="00306C15"/>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EE4"/>
    <w:rsid w:val="0033631E"/>
    <w:rsid w:val="0034004F"/>
    <w:rsid w:val="003408EC"/>
    <w:rsid w:val="00340D24"/>
    <w:rsid w:val="0034334B"/>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641B"/>
    <w:rsid w:val="004677AE"/>
    <w:rsid w:val="00467965"/>
    <w:rsid w:val="004705D7"/>
    <w:rsid w:val="00470938"/>
    <w:rsid w:val="00470975"/>
    <w:rsid w:val="004717C2"/>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AA4"/>
    <w:rsid w:val="005102DE"/>
    <w:rsid w:val="0051067A"/>
    <w:rsid w:val="00510FAD"/>
    <w:rsid w:val="00511833"/>
    <w:rsid w:val="00512EDE"/>
    <w:rsid w:val="005134E6"/>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EF6"/>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2462"/>
    <w:rsid w:val="0060424B"/>
    <w:rsid w:val="00604C50"/>
    <w:rsid w:val="0060648E"/>
    <w:rsid w:val="00607B98"/>
    <w:rsid w:val="006104D7"/>
    <w:rsid w:val="00610B98"/>
    <w:rsid w:val="0061211C"/>
    <w:rsid w:val="00612201"/>
    <w:rsid w:val="00612B42"/>
    <w:rsid w:val="0061323C"/>
    <w:rsid w:val="006134AB"/>
    <w:rsid w:val="006141B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515F"/>
    <w:rsid w:val="006C5B16"/>
    <w:rsid w:val="006C72FE"/>
    <w:rsid w:val="006D03C3"/>
    <w:rsid w:val="006D3DC8"/>
    <w:rsid w:val="006D3EF8"/>
    <w:rsid w:val="006D479D"/>
    <w:rsid w:val="006D4ADC"/>
    <w:rsid w:val="006E080A"/>
    <w:rsid w:val="006E0A4B"/>
    <w:rsid w:val="006E0ECA"/>
    <w:rsid w:val="006E1400"/>
    <w:rsid w:val="006E2818"/>
    <w:rsid w:val="006E3745"/>
    <w:rsid w:val="006E4C71"/>
    <w:rsid w:val="006E5A07"/>
    <w:rsid w:val="006E6AAB"/>
    <w:rsid w:val="006F020B"/>
    <w:rsid w:val="006F2F3C"/>
    <w:rsid w:val="006F36CE"/>
    <w:rsid w:val="006F45A6"/>
    <w:rsid w:val="006F54AC"/>
    <w:rsid w:val="006F5D4C"/>
    <w:rsid w:val="006F6AB3"/>
    <w:rsid w:val="006F784D"/>
    <w:rsid w:val="006F7BA6"/>
    <w:rsid w:val="007005AD"/>
    <w:rsid w:val="0070252B"/>
    <w:rsid w:val="00702916"/>
    <w:rsid w:val="00702B1B"/>
    <w:rsid w:val="007045EF"/>
    <w:rsid w:val="00704B91"/>
    <w:rsid w:val="0070598B"/>
    <w:rsid w:val="00706C2B"/>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1E26"/>
    <w:rsid w:val="00732619"/>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C021A"/>
    <w:rsid w:val="007C1113"/>
    <w:rsid w:val="007C1EEE"/>
    <w:rsid w:val="007C25DF"/>
    <w:rsid w:val="007C4474"/>
    <w:rsid w:val="007C4CC9"/>
    <w:rsid w:val="007C5EA0"/>
    <w:rsid w:val="007C77FF"/>
    <w:rsid w:val="007D0A80"/>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279"/>
    <w:rsid w:val="007E4B5A"/>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75ED"/>
    <w:rsid w:val="00840DFD"/>
    <w:rsid w:val="00841473"/>
    <w:rsid w:val="0084226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ED7"/>
    <w:rsid w:val="0099427E"/>
    <w:rsid w:val="0099570A"/>
    <w:rsid w:val="00995D3B"/>
    <w:rsid w:val="00996313"/>
    <w:rsid w:val="009A052A"/>
    <w:rsid w:val="009A0985"/>
    <w:rsid w:val="009A28C0"/>
    <w:rsid w:val="009A36ED"/>
    <w:rsid w:val="009A42A0"/>
    <w:rsid w:val="009A5120"/>
    <w:rsid w:val="009A6C50"/>
    <w:rsid w:val="009A74DB"/>
    <w:rsid w:val="009A7863"/>
    <w:rsid w:val="009B00A7"/>
    <w:rsid w:val="009B0140"/>
    <w:rsid w:val="009B08B9"/>
    <w:rsid w:val="009B29E5"/>
    <w:rsid w:val="009B3978"/>
    <w:rsid w:val="009B6250"/>
    <w:rsid w:val="009B7B4C"/>
    <w:rsid w:val="009C00BB"/>
    <w:rsid w:val="009C2934"/>
    <w:rsid w:val="009C2EAF"/>
    <w:rsid w:val="009C395D"/>
    <w:rsid w:val="009D06CE"/>
    <w:rsid w:val="009D0A70"/>
    <w:rsid w:val="009D1215"/>
    <w:rsid w:val="009D1657"/>
    <w:rsid w:val="009D1A84"/>
    <w:rsid w:val="009D3CDA"/>
    <w:rsid w:val="009D5874"/>
    <w:rsid w:val="009D5931"/>
    <w:rsid w:val="009D71FF"/>
    <w:rsid w:val="009E0383"/>
    <w:rsid w:val="009E0AD2"/>
    <w:rsid w:val="009E0F81"/>
    <w:rsid w:val="009E1C3F"/>
    <w:rsid w:val="009E416C"/>
    <w:rsid w:val="009E466A"/>
    <w:rsid w:val="009E5789"/>
    <w:rsid w:val="009E6401"/>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54F5"/>
    <w:rsid w:val="00A5569E"/>
    <w:rsid w:val="00A56401"/>
    <w:rsid w:val="00A5751A"/>
    <w:rsid w:val="00A5786D"/>
    <w:rsid w:val="00A62302"/>
    <w:rsid w:val="00A62558"/>
    <w:rsid w:val="00A62F01"/>
    <w:rsid w:val="00A63D23"/>
    <w:rsid w:val="00A6612B"/>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18C4"/>
    <w:rsid w:val="00A93CE6"/>
    <w:rsid w:val="00A9445F"/>
    <w:rsid w:val="00A94AEE"/>
    <w:rsid w:val="00A94BE8"/>
    <w:rsid w:val="00A94D94"/>
    <w:rsid w:val="00A9769F"/>
    <w:rsid w:val="00AA2267"/>
    <w:rsid w:val="00AA3CE6"/>
    <w:rsid w:val="00AA3D2E"/>
    <w:rsid w:val="00AA3D31"/>
    <w:rsid w:val="00AA53F8"/>
    <w:rsid w:val="00AA6033"/>
    <w:rsid w:val="00AA609F"/>
    <w:rsid w:val="00AA63D8"/>
    <w:rsid w:val="00AA640A"/>
    <w:rsid w:val="00AB429F"/>
    <w:rsid w:val="00AB5CF3"/>
    <w:rsid w:val="00AB6031"/>
    <w:rsid w:val="00AB6360"/>
    <w:rsid w:val="00AB65B3"/>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74CC"/>
    <w:rsid w:val="00B27CCD"/>
    <w:rsid w:val="00B32777"/>
    <w:rsid w:val="00B327C8"/>
    <w:rsid w:val="00B330F1"/>
    <w:rsid w:val="00B33840"/>
    <w:rsid w:val="00B34351"/>
    <w:rsid w:val="00B34CB0"/>
    <w:rsid w:val="00B34D23"/>
    <w:rsid w:val="00B3556F"/>
    <w:rsid w:val="00B35FE8"/>
    <w:rsid w:val="00B364E5"/>
    <w:rsid w:val="00B36874"/>
    <w:rsid w:val="00B40D49"/>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A3"/>
    <w:rsid w:val="00D30A68"/>
    <w:rsid w:val="00D3286D"/>
    <w:rsid w:val="00D32944"/>
    <w:rsid w:val="00D33313"/>
    <w:rsid w:val="00D346B7"/>
    <w:rsid w:val="00D34D73"/>
    <w:rsid w:val="00D3558C"/>
    <w:rsid w:val="00D358EC"/>
    <w:rsid w:val="00D35DF0"/>
    <w:rsid w:val="00D3630C"/>
    <w:rsid w:val="00D37237"/>
    <w:rsid w:val="00D37515"/>
    <w:rsid w:val="00D400FD"/>
    <w:rsid w:val="00D418EE"/>
    <w:rsid w:val="00D440AD"/>
    <w:rsid w:val="00D47323"/>
    <w:rsid w:val="00D508E9"/>
    <w:rsid w:val="00D53841"/>
    <w:rsid w:val="00D568AC"/>
    <w:rsid w:val="00D56D1A"/>
    <w:rsid w:val="00D6039A"/>
    <w:rsid w:val="00D61733"/>
    <w:rsid w:val="00D6179C"/>
    <w:rsid w:val="00D62835"/>
    <w:rsid w:val="00D63A99"/>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4CAE"/>
    <w:rsid w:val="00DF5FB7"/>
    <w:rsid w:val="00DF61DA"/>
    <w:rsid w:val="00DF65CE"/>
    <w:rsid w:val="00DF6C0E"/>
    <w:rsid w:val="00E0145B"/>
    <w:rsid w:val="00E018A7"/>
    <w:rsid w:val="00E02D43"/>
    <w:rsid w:val="00E04607"/>
    <w:rsid w:val="00E0498E"/>
    <w:rsid w:val="00E117A1"/>
    <w:rsid w:val="00E117F1"/>
    <w:rsid w:val="00E11B70"/>
    <w:rsid w:val="00E12DE2"/>
    <w:rsid w:val="00E167C8"/>
    <w:rsid w:val="00E16C36"/>
    <w:rsid w:val="00E17DA6"/>
    <w:rsid w:val="00E17E17"/>
    <w:rsid w:val="00E216BA"/>
    <w:rsid w:val="00E21871"/>
    <w:rsid w:val="00E21F1E"/>
    <w:rsid w:val="00E22BF0"/>
    <w:rsid w:val="00E22FAB"/>
    <w:rsid w:val="00E2323B"/>
    <w:rsid w:val="00E23DD4"/>
    <w:rsid w:val="00E252DE"/>
    <w:rsid w:val="00E268C0"/>
    <w:rsid w:val="00E305ED"/>
    <w:rsid w:val="00E30B2D"/>
    <w:rsid w:val="00E33247"/>
    <w:rsid w:val="00E34D00"/>
    <w:rsid w:val="00E353CC"/>
    <w:rsid w:val="00E377B5"/>
    <w:rsid w:val="00E377CD"/>
    <w:rsid w:val="00E40F12"/>
    <w:rsid w:val="00E41380"/>
    <w:rsid w:val="00E44EBD"/>
    <w:rsid w:val="00E45BC7"/>
    <w:rsid w:val="00E4663C"/>
    <w:rsid w:val="00E47D16"/>
    <w:rsid w:val="00E50664"/>
    <w:rsid w:val="00E5159C"/>
    <w:rsid w:val="00E51F29"/>
    <w:rsid w:val="00E54CBB"/>
    <w:rsid w:val="00E55CB0"/>
    <w:rsid w:val="00E604D5"/>
    <w:rsid w:val="00E60564"/>
    <w:rsid w:val="00E6101B"/>
    <w:rsid w:val="00E61480"/>
    <w:rsid w:val="00E62D83"/>
    <w:rsid w:val="00E633B7"/>
    <w:rsid w:val="00E64238"/>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68F3"/>
    <w:rsid w:val="00E87533"/>
    <w:rsid w:val="00E917E1"/>
    <w:rsid w:val="00E93BBC"/>
    <w:rsid w:val="00E93BD7"/>
    <w:rsid w:val="00E952DE"/>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D31A4"/>
    <w:rsid w:val="00FD326A"/>
    <w:rsid w:val="00FD530B"/>
    <w:rsid w:val="00FD5EFB"/>
    <w:rsid w:val="00FD75E5"/>
    <w:rsid w:val="00FE12D6"/>
    <w:rsid w:val="00FE2632"/>
    <w:rsid w:val="00FE27BE"/>
    <w:rsid w:val="00FE35B7"/>
    <w:rsid w:val="00FE53A7"/>
    <w:rsid w:val="00FE5578"/>
    <w:rsid w:val="00FE705A"/>
    <w:rsid w:val="00FE7165"/>
    <w:rsid w:val="00FE7404"/>
    <w:rsid w:val="00FE7444"/>
    <w:rsid w:val="00FE7A22"/>
    <w:rsid w:val="00FE7C71"/>
    <w:rsid w:val="00FE7D6B"/>
    <w:rsid w:val="00FF08D6"/>
    <w:rsid w:val="00FF0F37"/>
    <w:rsid w:val="00FF1929"/>
    <w:rsid w:val="00FF23F0"/>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2C1ED79C-19CB-4354-A4D4-CBF831528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978297904"/>
        <c:axId val="978296728"/>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97829790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78296728"/>
        <c:crossesAt val="0"/>
        <c:auto val="1"/>
        <c:lblAlgn val="ctr"/>
        <c:lblOffset val="100"/>
        <c:noMultiLvlLbl val="0"/>
      </c:catAx>
      <c:valAx>
        <c:axId val="97829672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7829790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900507224"/>
        <c:axId val="900506832"/>
      </c:lineChart>
      <c:catAx>
        <c:axId val="90050722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900506832"/>
        <c:crossesAt val="1E-3"/>
        <c:auto val="1"/>
        <c:lblAlgn val="ctr"/>
        <c:lblOffset val="100"/>
        <c:noMultiLvlLbl val="0"/>
      </c:catAx>
      <c:valAx>
        <c:axId val="90050683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90050722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906541624"/>
        <c:axId val="60864456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90654162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8644568"/>
        <c:crossesAt val="0"/>
        <c:auto val="1"/>
        <c:lblAlgn val="ctr"/>
        <c:lblOffset val="100"/>
        <c:noMultiLvlLbl val="0"/>
      </c:catAx>
      <c:valAx>
        <c:axId val="60864456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06541624"/>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4.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5.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7.xml><?xml version="1.0" encoding="utf-8"?>
<ds:datastoreItem xmlns:ds="http://schemas.openxmlformats.org/officeDocument/2006/customXml" ds:itemID="{46641B7B-B750-4A88-8131-14AA071C3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4</Pages>
  <Words>23558</Words>
  <Characters>134287</Characters>
  <Application>Microsoft Office Word</Application>
  <DocSecurity>0</DocSecurity>
  <Lines>1119</Lines>
  <Paragraphs>315</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5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na Telecom</dc:creator>
  <cp:keywords>CTPClassification=CTP_NT</cp:keywords>
  <cp:lastModifiedBy>Ericsson</cp:lastModifiedBy>
  <cp:revision>8</cp:revision>
  <dcterms:created xsi:type="dcterms:W3CDTF">2020-08-25T03:20:00Z</dcterms:created>
  <dcterms:modified xsi:type="dcterms:W3CDTF">2020-08-2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